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2E280" w14:textId="77777777" w:rsidR="004A4F0F" w:rsidRPr="001C3B82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4D37F53B" w14:textId="6A406E69" w:rsidR="00090D62" w:rsidRPr="001C3B82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727C7CDC">
        <w:rPr>
          <w:rFonts w:ascii="Arial" w:hAnsi="Arial" w:cs="Arial"/>
          <w:sz w:val="24"/>
          <w:szCs w:val="24"/>
          <w:lang w:val="es-MX"/>
        </w:rPr>
        <w:t>Santiago</w:t>
      </w:r>
      <w:r w:rsidR="000F6464" w:rsidRPr="727C7CDC">
        <w:rPr>
          <w:rFonts w:ascii="Arial" w:hAnsi="Arial" w:cs="Arial"/>
          <w:sz w:val="24"/>
          <w:szCs w:val="24"/>
          <w:lang w:val="es-MX"/>
        </w:rPr>
        <w:t>,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="00B94CFB">
        <w:rPr>
          <w:rFonts w:ascii="Arial" w:hAnsi="Arial" w:cs="Arial"/>
          <w:sz w:val="24"/>
          <w:szCs w:val="24"/>
          <w:lang w:val="es-MX"/>
        </w:rPr>
        <w:t>x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de </w:t>
      </w:r>
      <w:r w:rsidR="00210ED4">
        <w:rPr>
          <w:rFonts w:ascii="Arial" w:hAnsi="Arial" w:cs="Arial"/>
          <w:sz w:val="24"/>
          <w:szCs w:val="24"/>
          <w:lang w:val="es-MX"/>
        </w:rPr>
        <w:t>xxx</w:t>
      </w:r>
      <w:r w:rsidR="66D39432"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Pr="727C7CDC">
        <w:rPr>
          <w:rFonts w:ascii="Arial" w:hAnsi="Arial" w:cs="Arial"/>
          <w:sz w:val="24"/>
          <w:szCs w:val="24"/>
          <w:lang w:val="es-MX"/>
        </w:rPr>
        <w:t>20</w:t>
      </w:r>
      <w:r w:rsidR="00AA77D8" w:rsidRPr="727C7CDC">
        <w:rPr>
          <w:rFonts w:ascii="Arial" w:hAnsi="Arial" w:cs="Arial"/>
          <w:sz w:val="24"/>
          <w:szCs w:val="24"/>
          <w:lang w:val="es-MX"/>
        </w:rPr>
        <w:t>2</w:t>
      </w:r>
      <w:r w:rsidR="00210ED4">
        <w:rPr>
          <w:rFonts w:ascii="Arial" w:hAnsi="Arial" w:cs="Arial"/>
          <w:sz w:val="24"/>
          <w:szCs w:val="24"/>
          <w:lang w:val="es-MX"/>
        </w:rPr>
        <w:t>X</w:t>
      </w:r>
    </w:p>
    <w:p w14:paraId="76C7C321" w14:textId="77777777" w:rsidR="00090D62" w:rsidRPr="001C3B82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6895BC00" w14:textId="77777777" w:rsidR="004A4F0F" w:rsidRPr="001F2669" w:rsidRDefault="004A4F0F">
      <w:pPr>
        <w:rPr>
          <w:rFonts w:ascii="Arial" w:hAnsi="Arial" w:cs="Arial"/>
          <w:bCs/>
          <w:sz w:val="24"/>
          <w:szCs w:val="24"/>
          <w:lang w:val="es-MX"/>
        </w:rPr>
      </w:pPr>
    </w:p>
    <w:p w14:paraId="33256705" w14:textId="77777777" w:rsidR="00407426" w:rsidRPr="001F2669" w:rsidRDefault="00407426" w:rsidP="00407426">
      <w:pPr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>Dr. Duniel Ortuño Borroto</w:t>
      </w:r>
    </w:p>
    <w:p w14:paraId="4921C476" w14:textId="77777777" w:rsidR="007C00E3" w:rsidRPr="001F2669" w:rsidRDefault="009608F9">
      <w:pPr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>Presidente</w:t>
      </w:r>
      <w:r w:rsidR="00760484" w:rsidRPr="001F2669">
        <w:rPr>
          <w:rFonts w:ascii="Arial" w:hAnsi="Arial" w:cs="Arial"/>
          <w:bCs/>
          <w:sz w:val="24"/>
          <w:szCs w:val="24"/>
          <w:lang w:val="es-MX"/>
        </w:rPr>
        <w:t xml:space="preserve"> Comité </w:t>
      </w:r>
      <w:r w:rsidR="00087038" w:rsidRPr="001F2669">
        <w:rPr>
          <w:rFonts w:ascii="Arial" w:hAnsi="Arial" w:cs="Arial"/>
          <w:bCs/>
          <w:sz w:val="24"/>
          <w:szCs w:val="24"/>
          <w:lang w:val="es-MX"/>
        </w:rPr>
        <w:t>Ético</w:t>
      </w:r>
      <w:r w:rsidR="00760484" w:rsidRPr="001F2669">
        <w:rPr>
          <w:rFonts w:ascii="Arial" w:hAnsi="Arial" w:cs="Arial"/>
          <w:bCs/>
          <w:sz w:val="24"/>
          <w:szCs w:val="24"/>
          <w:lang w:val="es-MX"/>
        </w:rPr>
        <w:t xml:space="preserve"> </w:t>
      </w:r>
      <w:r w:rsidR="00EE4072" w:rsidRPr="001F2669">
        <w:rPr>
          <w:rFonts w:ascii="Arial" w:hAnsi="Arial" w:cs="Arial"/>
          <w:bCs/>
          <w:sz w:val="24"/>
          <w:szCs w:val="24"/>
          <w:lang w:val="es-MX"/>
        </w:rPr>
        <w:t>Científico</w:t>
      </w:r>
    </w:p>
    <w:p w14:paraId="2F7AB7C3" w14:textId="77777777" w:rsidR="0014783D" w:rsidRPr="001F2669" w:rsidRDefault="0014783D">
      <w:pPr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 xml:space="preserve">Universidad de </w:t>
      </w:r>
      <w:r w:rsidR="00EE4072" w:rsidRPr="001F2669">
        <w:rPr>
          <w:rFonts w:ascii="Arial" w:hAnsi="Arial" w:cs="Arial"/>
          <w:bCs/>
          <w:sz w:val="24"/>
          <w:szCs w:val="24"/>
          <w:lang w:val="es-MX"/>
        </w:rPr>
        <w:t>los Andes</w:t>
      </w:r>
    </w:p>
    <w:p w14:paraId="11E885F7" w14:textId="77777777" w:rsidR="00673ACD" w:rsidRPr="001F2669" w:rsidRDefault="00673ACD">
      <w:pPr>
        <w:rPr>
          <w:rFonts w:ascii="Arial" w:hAnsi="Arial" w:cs="Arial"/>
          <w:bCs/>
          <w:sz w:val="24"/>
          <w:szCs w:val="24"/>
          <w:u w:val="single"/>
          <w:lang w:val="es-MX"/>
        </w:rPr>
      </w:pPr>
      <w:r w:rsidRPr="001F2669">
        <w:rPr>
          <w:rFonts w:ascii="Arial" w:hAnsi="Arial" w:cs="Arial"/>
          <w:bCs/>
          <w:sz w:val="24"/>
          <w:szCs w:val="24"/>
          <w:u w:val="single"/>
          <w:lang w:val="es-MX"/>
        </w:rPr>
        <w:t>Presente</w:t>
      </w:r>
    </w:p>
    <w:p w14:paraId="20680B35" w14:textId="77777777" w:rsidR="00673ACD" w:rsidRPr="001F2669" w:rsidRDefault="00673ACD">
      <w:pPr>
        <w:rPr>
          <w:rFonts w:ascii="Arial" w:hAnsi="Arial" w:cs="Arial"/>
          <w:bCs/>
          <w:sz w:val="24"/>
          <w:szCs w:val="24"/>
          <w:lang w:val="es-MX"/>
        </w:rPr>
      </w:pPr>
    </w:p>
    <w:p w14:paraId="5282A5C0" w14:textId="77777777" w:rsidR="00090D62" w:rsidRPr="001F2669" w:rsidRDefault="00090D62">
      <w:pPr>
        <w:rPr>
          <w:rFonts w:ascii="Arial" w:hAnsi="Arial" w:cs="Arial"/>
          <w:bCs/>
          <w:sz w:val="24"/>
          <w:szCs w:val="24"/>
          <w:lang w:val="es-MX"/>
        </w:rPr>
      </w:pPr>
    </w:p>
    <w:p w14:paraId="791DAB1C" w14:textId="77777777" w:rsidR="00EE4072" w:rsidRPr="001F2669" w:rsidRDefault="00180072" w:rsidP="00180072">
      <w:pPr>
        <w:tabs>
          <w:tab w:val="left" w:pos="7515"/>
        </w:tabs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ab/>
      </w:r>
    </w:p>
    <w:p w14:paraId="76326634" w14:textId="77777777" w:rsidR="00B447EF" w:rsidRPr="001C3B82" w:rsidRDefault="00B447EF" w:rsidP="00B447EF">
      <w:pPr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Estimad</w:t>
      </w:r>
      <w:r>
        <w:rPr>
          <w:rFonts w:ascii="Arial" w:hAnsi="Arial" w:cs="Arial"/>
          <w:sz w:val="24"/>
          <w:szCs w:val="24"/>
          <w:lang w:val="es-MX"/>
        </w:rPr>
        <w:t>o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Dr. Ortuño</w:t>
      </w:r>
      <w:r w:rsidRPr="001C3B82">
        <w:rPr>
          <w:rFonts w:ascii="Arial" w:hAnsi="Arial" w:cs="Arial"/>
          <w:sz w:val="24"/>
          <w:szCs w:val="24"/>
          <w:lang w:val="es-MX"/>
        </w:rPr>
        <w:t>,</w:t>
      </w:r>
    </w:p>
    <w:p w14:paraId="12D1FBBB" w14:textId="77777777" w:rsidR="00EE4072" w:rsidRPr="001C3B82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CB2EE55" w14:textId="77777777" w:rsidR="00673ACD" w:rsidRPr="001C3B82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176E029B" w14:textId="3FBF07FE" w:rsidR="001A7B69" w:rsidRPr="001C3B82" w:rsidRDefault="007C00E3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 xml:space="preserve">Mediante la presente 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solicito al Comité que usted preside revisar 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el Proyecto 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Pr="001C3B82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1C3B82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1C3B82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="004944C6" w:rsidRPr="001C3B82">
        <w:rPr>
          <w:rFonts w:ascii="Arial" w:hAnsi="Arial" w:cs="Arial"/>
          <w:sz w:val="24"/>
          <w:szCs w:val="24"/>
          <w:lang w:val="es-MX"/>
        </w:rPr>
        <w:t>del cual soy el</w:t>
      </w:r>
      <w:r w:rsidR="00F81D83">
        <w:rPr>
          <w:rFonts w:ascii="Arial" w:hAnsi="Arial" w:cs="Arial"/>
          <w:sz w:val="24"/>
          <w:szCs w:val="24"/>
          <w:lang w:val="es-MX"/>
        </w:rPr>
        <w:t>/la</w:t>
      </w:r>
      <w:r w:rsidR="004944C6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I</w:t>
      </w:r>
      <w:r w:rsidR="0014783D" w:rsidRPr="001C3B82">
        <w:rPr>
          <w:rFonts w:ascii="Arial" w:hAnsi="Arial" w:cs="Arial"/>
          <w:sz w:val="24"/>
          <w:szCs w:val="24"/>
          <w:lang w:val="es-MX"/>
        </w:rPr>
        <w:t>nvestigador</w:t>
      </w:r>
      <w:r w:rsidR="00EE4072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Principal</w:t>
      </w:r>
      <w:r w:rsidR="00DE0E37">
        <w:rPr>
          <w:rFonts w:ascii="Arial" w:hAnsi="Arial" w:cs="Arial"/>
          <w:sz w:val="24"/>
          <w:szCs w:val="24"/>
          <w:lang w:val="es-MX"/>
        </w:rPr>
        <w:t>/R</w:t>
      </w:r>
      <w:r w:rsidR="0014783D" w:rsidRPr="001C3B82">
        <w:rPr>
          <w:rFonts w:ascii="Arial" w:hAnsi="Arial" w:cs="Arial"/>
          <w:sz w:val="24"/>
          <w:szCs w:val="24"/>
          <w:lang w:val="es-MX"/>
        </w:rPr>
        <w:t>esponsable</w:t>
      </w:r>
      <w:r w:rsidR="001A7B69" w:rsidRPr="001C3B82">
        <w:rPr>
          <w:rFonts w:ascii="Arial" w:hAnsi="Arial" w:cs="Arial"/>
          <w:sz w:val="24"/>
          <w:szCs w:val="24"/>
          <w:lang w:val="es-MX"/>
        </w:rPr>
        <w:t xml:space="preserve">. </w:t>
      </w:r>
    </w:p>
    <w:p w14:paraId="7266B1F9" w14:textId="77777777" w:rsidR="004944C6" w:rsidRPr="001C3B82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68C68A1A" w14:textId="67EF3A6F" w:rsidR="004944C6" w:rsidRPr="001C3B82" w:rsidRDefault="000F6464" w:rsidP="0E768D8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E768D86">
        <w:rPr>
          <w:rFonts w:ascii="Arial" w:hAnsi="Arial" w:cs="Arial"/>
          <w:sz w:val="24"/>
          <w:szCs w:val="24"/>
        </w:rPr>
        <w:t xml:space="preserve">El </w:t>
      </w:r>
      <w:r w:rsidR="0014783D" w:rsidRPr="0E768D86">
        <w:rPr>
          <w:rFonts w:ascii="Arial" w:hAnsi="Arial" w:cs="Arial"/>
          <w:sz w:val="24"/>
          <w:szCs w:val="24"/>
        </w:rPr>
        <w:t xml:space="preserve">objetivo </w:t>
      </w:r>
      <w:r w:rsidR="004944C6" w:rsidRPr="0E768D86">
        <w:rPr>
          <w:rFonts w:ascii="Arial" w:hAnsi="Arial" w:cs="Arial"/>
          <w:sz w:val="24"/>
          <w:szCs w:val="24"/>
        </w:rPr>
        <w:t>de</w:t>
      </w:r>
      <w:r w:rsidR="00202824" w:rsidRPr="0E768D86">
        <w:rPr>
          <w:rFonts w:ascii="Arial" w:hAnsi="Arial" w:cs="Arial"/>
          <w:sz w:val="24"/>
          <w:szCs w:val="24"/>
        </w:rPr>
        <w:t xml:space="preserve"> este </w:t>
      </w:r>
      <w:r w:rsidR="004944C6" w:rsidRPr="0E768D86">
        <w:rPr>
          <w:rFonts w:ascii="Arial" w:hAnsi="Arial" w:cs="Arial"/>
          <w:sz w:val="24"/>
          <w:szCs w:val="24"/>
        </w:rPr>
        <w:t xml:space="preserve">proyecto </w:t>
      </w:r>
      <w:r w:rsidR="0014783D" w:rsidRPr="0E768D86">
        <w:rPr>
          <w:rFonts w:ascii="Arial" w:hAnsi="Arial" w:cs="Arial"/>
          <w:sz w:val="24"/>
          <w:szCs w:val="24"/>
        </w:rPr>
        <w:t>es</w:t>
      </w:r>
      <w:r w:rsidRPr="0E768D86">
        <w:rPr>
          <w:rFonts w:ascii="Arial" w:hAnsi="Arial" w:cs="Arial"/>
          <w:sz w:val="24"/>
          <w:szCs w:val="24"/>
        </w:rPr>
        <w:t xml:space="preserve"> </w:t>
      </w:r>
      <w:r w:rsidR="004944C6" w:rsidRPr="0E768D86">
        <w:rPr>
          <w:rFonts w:ascii="Arial" w:hAnsi="Arial" w:cs="Arial"/>
          <w:sz w:val="24"/>
          <w:szCs w:val="24"/>
        </w:rPr>
        <w:t>………</w:t>
      </w:r>
      <w:r w:rsidR="00202824" w:rsidRPr="0E768D86">
        <w:rPr>
          <w:rFonts w:ascii="Arial" w:hAnsi="Arial" w:cs="Arial"/>
          <w:sz w:val="24"/>
          <w:szCs w:val="24"/>
        </w:rPr>
        <w:t>…………………..</w:t>
      </w:r>
      <w:r w:rsidR="004944C6" w:rsidRPr="0E768D86">
        <w:rPr>
          <w:rFonts w:ascii="Arial" w:hAnsi="Arial" w:cs="Arial"/>
          <w:sz w:val="24"/>
          <w:szCs w:val="24"/>
        </w:rPr>
        <w:t xml:space="preserve">……………………………… </w:t>
      </w:r>
      <w:r w:rsidR="00202824" w:rsidRPr="0E768D8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..</w:t>
      </w:r>
      <w:r w:rsidR="004944C6" w:rsidRPr="0E768D86">
        <w:rPr>
          <w:rFonts w:ascii="Arial" w:hAnsi="Arial" w:cs="Arial"/>
          <w:sz w:val="24"/>
          <w:szCs w:val="24"/>
        </w:rPr>
        <w:t xml:space="preserve">y </w:t>
      </w:r>
      <w:r w:rsidR="00874B6B" w:rsidRPr="0E768D86">
        <w:rPr>
          <w:rFonts w:ascii="Arial" w:hAnsi="Arial" w:cs="Arial"/>
          <w:sz w:val="24"/>
          <w:szCs w:val="24"/>
        </w:rPr>
        <w:t>cuenta con el</w:t>
      </w:r>
      <w:r w:rsidR="004944C6" w:rsidRPr="0E768D86">
        <w:rPr>
          <w:rFonts w:ascii="Arial" w:hAnsi="Arial" w:cs="Arial"/>
          <w:sz w:val="24"/>
          <w:szCs w:val="24"/>
        </w:rPr>
        <w:t xml:space="preserve"> financiamiento de/no tiene financiamiento.</w:t>
      </w:r>
    </w:p>
    <w:p w14:paraId="23ACEFF9" w14:textId="461515CC" w:rsidR="00DC19A7" w:rsidRDefault="00DC19A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2CB125EB" w14:textId="77777777" w:rsidR="00DE0E37" w:rsidRPr="001C3B82" w:rsidRDefault="00DE0E3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3C7EE5D8" w14:textId="77777777" w:rsidR="00DC19A7" w:rsidRPr="001C3B82" w:rsidRDefault="00087038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6B4466C2" w14:textId="77777777" w:rsidR="007037E8" w:rsidRPr="001C3B82" w:rsidRDefault="0014783D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Sin otro particular, saluda atentamente a</w:t>
      </w:r>
      <w:r w:rsidR="007037E8" w:rsidRPr="001C3B82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3A2711C5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7E17E9F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0C35B3F" w14:textId="77777777" w:rsidR="000F6464" w:rsidRPr="001C3B82" w:rsidRDefault="00C96E90" w:rsidP="00C96E90">
      <w:pPr>
        <w:tabs>
          <w:tab w:val="left" w:pos="3015"/>
        </w:tabs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0C5DDB95" w14:textId="77777777" w:rsidR="00090977" w:rsidRPr="001C3B82" w:rsidRDefault="00090977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7BDA465" w14:textId="77777777" w:rsidR="004944C6" w:rsidRPr="001C3B82" w:rsidRDefault="004944C6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11587230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9215775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5F24E9EF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62F6C23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4544D4A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125C9CE" w14:textId="77777777" w:rsidR="00EE4072" w:rsidRPr="001C3B82" w:rsidRDefault="00EE4072" w:rsidP="00EE4072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__________________________</w:t>
      </w:r>
    </w:p>
    <w:p w14:paraId="11BBA6FA" w14:textId="77777777" w:rsidR="00EE4072" w:rsidRPr="001C3B82" w:rsidRDefault="00EE4072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Nombre Completo</w:t>
      </w:r>
      <w:r w:rsidR="004944C6" w:rsidRPr="001C3B82">
        <w:rPr>
          <w:rFonts w:ascii="Arial" w:hAnsi="Arial" w:cs="Arial"/>
          <w:b/>
          <w:sz w:val="24"/>
          <w:szCs w:val="24"/>
          <w:lang w:val="es-MX"/>
        </w:rPr>
        <w:t xml:space="preserve"> </w:t>
      </w:r>
    </w:p>
    <w:p w14:paraId="67016EB4" w14:textId="77777777" w:rsidR="00DC19A7" w:rsidRDefault="004944C6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1C3B82">
        <w:rPr>
          <w:rFonts w:ascii="Arial" w:hAnsi="Arial" w:cs="Arial"/>
          <w:b/>
          <w:sz w:val="24"/>
          <w:szCs w:val="24"/>
          <w:lang w:val="es-MX"/>
        </w:rPr>
        <w:t>Investigador Principal/Responsable</w:t>
      </w:r>
    </w:p>
    <w:p w14:paraId="2B42B1C5" w14:textId="79CCF9D0" w:rsidR="00E80B9E" w:rsidRPr="001C3B82" w:rsidRDefault="00E80B9E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>Servicio de Xxxx</w:t>
      </w:r>
    </w:p>
    <w:sectPr w:rsidR="00E80B9E" w:rsidRPr="001C3B82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B14B0" w14:textId="77777777" w:rsidR="005333FD" w:rsidRDefault="005333FD">
      <w:r>
        <w:separator/>
      </w:r>
    </w:p>
  </w:endnote>
  <w:endnote w:type="continuationSeparator" w:id="0">
    <w:p w14:paraId="6CCEBE38" w14:textId="77777777" w:rsidR="005333FD" w:rsidRDefault="00533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519313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</w:rPr>
        </w:sdtEndPr>
        <w:sdtContent>
          <w:p w14:paraId="652971B9" w14:textId="77777777" w:rsidR="006F6EBC" w:rsidRPr="001C3B82" w:rsidRDefault="006F6EBC" w:rsidP="001C3B82">
            <w:pPr>
              <w:pStyle w:val="Piedepgina"/>
              <w:jc w:val="center"/>
              <w:rPr>
                <w:rFonts w:ascii="Arial" w:hAnsi="Arial"/>
                <w:b/>
                <w:sz w:val="18"/>
                <w:szCs w:val="16"/>
                <w:lang w:val="es-CL"/>
              </w:rPr>
            </w:pPr>
            <w:r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 xml:space="preserve">Clínica Universidad de </w:t>
            </w:r>
            <w:r w:rsidR="00477B18"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>los Andes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F6257" w14:textId="77777777" w:rsidR="005333FD" w:rsidRDefault="005333FD">
      <w:r>
        <w:separator/>
      </w:r>
    </w:p>
  </w:footnote>
  <w:footnote w:type="continuationSeparator" w:id="0">
    <w:p w14:paraId="2BE5968E" w14:textId="77777777" w:rsidR="005333FD" w:rsidRDefault="00533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0F4EF" w14:textId="77777777" w:rsidR="001A7B69" w:rsidRPr="006F6EBC" w:rsidRDefault="001C3B82" w:rsidP="001C3B82">
    <w:pPr>
      <w:pStyle w:val="Encabezado"/>
      <w:tabs>
        <w:tab w:val="clear" w:pos="8838"/>
        <w:tab w:val="left" w:pos="2550"/>
        <w:tab w:val="right" w:pos="8839"/>
      </w:tabs>
      <w:rPr>
        <w:rFonts w:ascii="Arial" w:hAnsi="Arial" w:cs="Arial"/>
        <w:sz w:val="22"/>
      </w:rPr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7E01ECFE" wp14:editId="2AEDC92E">
          <wp:simplePos x="0" y="0"/>
          <wp:positionH relativeFrom="column">
            <wp:posOffset>3686175</wp:posOffset>
          </wp:positionH>
          <wp:positionV relativeFrom="paragraph">
            <wp:posOffset>11366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415977497">
    <w:abstractNumId w:val="3"/>
  </w:num>
  <w:num w:numId="2" w16cid:durableId="2018732431">
    <w:abstractNumId w:val="0"/>
  </w:num>
  <w:num w:numId="3" w16cid:durableId="232932225">
    <w:abstractNumId w:val="6"/>
  </w:num>
  <w:num w:numId="4" w16cid:durableId="1549536548">
    <w:abstractNumId w:val="7"/>
  </w:num>
  <w:num w:numId="5" w16cid:durableId="918053232">
    <w:abstractNumId w:val="4"/>
  </w:num>
  <w:num w:numId="6" w16cid:durableId="1992522685">
    <w:abstractNumId w:val="1"/>
  </w:num>
  <w:num w:numId="7" w16cid:durableId="1239095452">
    <w:abstractNumId w:val="2"/>
  </w:num>
  <w:num w:numId="8" w16cid:durableId="247277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13B11"/>
    <w:rsid w:val="0006702F"/>
    <w:rsid w:val="00087038"/>
    <w:rsid w:val="00090977"/>
    <w:rsid w:val="00090D62"/>
    <w:rsid w:val="000D49E4"/>
    <w:rsid w:val="000F6464"/>
    <w:rsid w:val="00124531"/>
    <w:rsid w:val="00135C40"/>
    <w:rsid w:val="0014783D"/>
    <w:rsid w:val="00180072"/>
    <w:rsid w:val="001A7B69"/>
    <w:rsid w:val="001B7049"/>
    <w:rsid w:val="001C1B40"/>
    <w:rsid w:val="001C3B82"/>
    <w:rsid w:val="001E0F36"/>
    <w:rsid w:val="001F2669"/>
    <w:rsid w:val="001F6B4F"/>
    <w:rsid w:val="00202824"/>
    <w:rsid w:val="00202A3B"/>
    <w:rsid w:val="00210ED4"/>
    <w:rsid w:val="002A0B19"/>
    <w:rsid w:val="002C19A8"/>
    <w:rsid w:val="0030141D"/>
    <w:rsid w:val="003337A4"/>
    <w:rsid w:val="0035776F"/>
    <w:rsid w:val="00372770"/>
    <w:rsid w:val="00380279"/>
    <w:rsid w:val="003943C2"/>
    <w:rsid w:val="003C3279"/>
    <w:rsid w:val="003C6BF3"/>
    <w:rsid w:val="003D47DA"/>
    <w:rsid w:val="00404324"/>
    <w:rsid w:val="004049BE"/>
    <w:rsid w:val="00407426"/>
    <w:rsid w:val="00460091"/>
    <w:rsid w:val="004669DE"/>
    <w:rsid w:val="00477B18"/>
    <w:rsid w:val="004944C6"/>
    <w:rsid w:val="004A4F0F"/>
    <w:rsid w:val="004C38A6"/>
    <w:rsid w:val="00510B01"/>
    <w:rsid w:val="005333FD"/>
    <w:rsid w:val="005F26B5"/>
    <w:rsid w:val="00612181"/>
    <w:rsid w:val="00617962"/>
    <w:rsid w:val="00673ACD"/>
    <w:rsid w:val="006833A5"/>
    <w:rsid w:val="006A227D"/>
    <w:rsid w:val="006C7DE6"/>
    <w:rsid w:val="006F3B44"/>
    <w:rsid w:val="006F6EBC"/>
    <w:rsid w:val="007037E8"/>
    <w:rsid w:val="00711FA0"/>
    <w:rsid w:val="00727006"/>
    <w:rsid w:val="00760484"/>
    <w:rsid w:val="007A6CA9"/>
    <w:rsid w:val="007C00E3"/>
    <w:rsid w:val="007C77D9"/>
    <w:rsid w:val="007E06F9"/>
    <w:rsid w:val="0083766E"/>
    <w:rsid w:val="008630F6"/>
    <w:rsid w:val="00874B6B"/>
    <w:rsid w:val="0087641A"/>
    <w:rsid w:val="008A6ABF"/>
    <w:rsid w:val="008B055C"/>
    <w:rsid w:val="008B1CC9"/>
    <w:rsid w:val="0091530A"/>
    <w:rsid w:val="0095724B"/>
    <w:rsid w:val="009608F9"/>
    <w:rsid w:val="0096794B"/>
    <w:rsid w:val="009E0631"/>
    <w:rsid w:val="00A1635C"/>
    <w:rsid w:val="00A538AB"/>
    <w:rsid w:val="00A7069F"/>
    <w:rsid w:val="00A84AAD"/>
    <w:rsid w:val="00A965B8"/>
    <w:rsid w:val="00AA68A1"/>
    <w:rsid w:val="00AA77D8"/>
    <w:rsid w:val="00AA799B"/>
    <w:rsid w:val="00AD04C5"/>
    <w:rsid w:val="00B160A0"/>
    <w:rsid w:val="00B403DB"/>
    <w:rsid w:val="00B447EF"/>
    <w:rsid w:val="00B94CFB"/>
    <w:rsid w:val="00BC3760"/>
    <w:rsid w:val="00BD40E2"/>
    <w:rsid w:val="00BE708D"/>
    <w:rsid w:val="00BF560D"/>
    <w:rsid w:val="00C50362"/>
    <w:rsid w:val="00C60997"/>
    <w:rsid w:val="00C96E90"/>
    <w:rsid w:val="00CB4058"/>
    <w:rsid w:val="00CE40A7"/>
    <w:rsid w:val="00D0148B"/>
    <w:rsid w:val="00D23C35"/>
    <w:rsid w:val="00D3484F"/>
    <w:rsid w:val="00D46287"/>
    <w:rsid w:val="00D53962"/>
    <w:rsid w:val="00D55542"/>
    <w:rsid w:val="00D81B58"/>
    <w:rsid w:val="00DC19A7"/>
    <w:rsid w:val="00DE0E37"/>
    <w:rsid w:val="00E327C7"/>
    <w:rsid w:val="00E44197"/>
    <w:rsid w:val="00E5379E"/>
    <w:rsid w:val="00E80B9E"/>
    <w:rsid w:val="00EA4778"/>
    <w:rsid w:val="00EE4072"/>
    <w:rsid w:val="00EF6393"/>
    <w:rsid w:val="00F32445"/>
    <w:rsid w:val="00F37AFC"/>
    <w:rsid w:val="00F5227D"/>
    <w:rsid w:val="00F81D83"/>
    <w:rsid w:val="00F83D3A"/>
    <w:rsid w:val="00F97643"/>
    <w:rsid w:val="0E768D86"/>
    <w:rsid w:val="3999CAA5"/>
    <w:rsid w:val="5616A97D"/>
    <w:rsid w:val="66D39432"/>
    <w:rsid w:val="727C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6ED759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Encabezadodemensaje"/>
    <w:next w:val="Encabezadodemensaje"/>
    <w:rsid w:val="00D0148B"/>
  </w:style>
  <w:style w:type="paragraph" w:customStyle="1" w:styleId="Encabezadodemensaje-ltima">
    <w:name w:val="Encabezado de mensaje - última"/>
    <w:basedOn w:val="Encabezadodemensaje"/>
    <w:next w:val="Textoindependiente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6F6EBC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5CE4F0-B9A8-4A04-A976-7C2FE37D5D05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openxmlformats.org/package/2006/metadata/core-properties"/>
    <ds:schemaRef ds:uri="bdab9966-9fe6-46d6-b3ed-3fd860cb9431"/>
    <ds:schemaRef ds:uri="080e22bd-9091-4761-8bde-1ceb600e8d4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2E97221-22A1-4EF2-97C7-7FB7E150D5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7D2EE6-10DB-4315-B93B-09B229EC2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e22bd-9091-4761-8bde-1ceb600e8d4c"/>
    <ds:schemaRef ds:uri="bdab9966-9fe6-46d6-b3ed-3fd860cb9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551</Characters>
  <Application>Microsoft Office Word</Application>
  <DocSecurity>0</DocSecurity>
  <Lines>4</Lines>
  <Paragraphs>1</Paragraphs>
  <ScaleCrop>false</ScaleCrop>
  <Company>universidad de chile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Aaron Aranis Cortés Rojas</cp:lastModifiedBy>
  <cp:revision>25</cp:revision>
  <cp:lastPrinted>2006-10-12T14:21:00Z</cp:lastPrinted>
  <dcterms:created xsi:type="dcterms:W3CDTF">2019-09-02T16:25:00Z</dcterms:created>
  <dcterms:modified xsi:type="dcterms:W3CDTF">2025-07-22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  <property fmtid="{D5CDD505-2E9C-101B-9397-08002B2CF9AE}" pid="4" name="GrammarlyDocumentId">
    <vt:lpwstr>487730885df31f6b9ed61e46a9e045cdf3177a01bdd124733bcafe0b8a848e20</vt:lpwstr>
  </property>
</Properties>
</file>